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8ED8" w14:textId="77777777" w:rsidR="00231A8D" w:rsidRPr="00231A8D" w:rsidRDefault="00231A8D" w:rsidP="009926E0">
      <w:pPr>
        <w:spacing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6F827E45" w14:textId="2E5A0C55" w:rsidR="009E4748" w:rsidRPr="00231A8D" w:rsidRDefault="009926E0" w:rsidP="009926E0">
      <w:pPr>
        <w:spacing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231A8D">
        <w:rPr>
          <w:rFonts w:ascii="Arial" w:hAnsi="Arial" w:cs="Arial"/>
          <w:b/>
          <w:sz w:val="28"/>
          <w:szCs w:val="28"/>
        </w:rPr>
        <w:t xml:space="preserve">Agreement to Collect and Use </w:t>
      </w:r>
      <w:r w:rsidR="009B64AB" w:rsidRPr="00231A8D">
        <w:rPr>
          <w:rFonts w:ascii="Arial" w:hAnsi="Arial" w:cs="Arial"/>
          <w:b/>
          <w:sz w:val="28"/>
          <w:szCs w:val="28"/>
        </w:rPr>
        <w:t>Personal</w:t>
      </w:r>
      <w:r w:rsidRPr="00231A8D">
        <w:rPr>
          <w:rFonts w:ascii="Arial" w:hAnsi="Arial" w:cs="Arial"/>
          <w:b/>
          <w:sz w:val="28"/>
          <w:szCs w:val="28"/>
        </w:rPr>
        <w:t xml:space="preserve"> Information</w:t>
      </w:r>
    </w:p>
    <w:p w14:paraId="79F9F053" w14:textId="67E1E4D0" w:rsidR="009926E0" w:rsidRPr="00231A8D" w:rsidRDefault="009926E0" w:rsidP="009926E0">
      <w:pPr>
        <w:spacing w:line="240" w:lineRule="auto"/>
        <w:jc w:val="center"/>
        <w:rPr>
          <w:rFonts w:ascii="Arial" w:hAnsi="Arial" w:cs="Arial"/>
          <w:b/>
          <w:szCs w:val="20"/>
        </w:rPr>
      </w:pPr>
    </w:p>
    <w:p w14:paraId="670347ED" w14:textId="2B6DE69F" w:rsidR="009B64AB" w:rsidRPr="00231A8D" w:rsidRDefault="009B64AB" w:rsidP="008345EF">
      <w:pPr>
        <w:pStyle w:val="a6"/>
        <w:numPr>
          <w:ilvl w:val="0"/>
          <w:numId w:val="25"/>
        </w:numPr>
        <w:spacing w:line="240" w:lineRule="auto"/>
        <w:ind w:leftChars="0"/>
        <w:jc w:val="left"/>
        <w:rPr>
          <w:rFonts w:ascii="Arial" w:hAnsi="Arial" w:cs="Arial"/>
          <w:b/>
          <w:szCs w:val="20"/>
        </w:rPr>
      </w:pPr>
      <w:r w:rsidRPr="00231A8D">
        <w:rPr>
          <w:rFonts w:ascii="Arial" w:hAnsi="Arial" w:cs="Arial"/>
          <w:b/>
          <w:szCs w:val="20"/>
        </w:rPr>
        <w:t xml:space="preserve"> Collection and use of personal informa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1"/>
        <w:gridCol w:w="9185"/>
      </w:tblGrid>
      <w:tr w:rsidR="00231A8D" w:rsidRPr="00231A8D" w14:paraId="74C9E4BB" w14:textId="77777777" w:rsidTr="009B64AB">
        <w:tc>
          <w:tcPr>
            <w:tcW w:w="1271" w:type="dxa"/>
          </w:tcPr>
          <w:p w14:paraId="159418F3" w14:textId="4903209A" w:rsidR="009B64AB" w:rsidRPr="00231A8D" w:rsidRDefault="009B64AB" w:rsidP="009B64AB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Purpose</w:t>
            </w:r>
          </w:p>
        </w:tc>
        <w:tc>
          <w:tcPr>
            <w:tcW w:w="9185" w:type="dxa"/>
          </w:tcPr>
          <w:p w14:paraId="6D8DD24E" w14:textId="6BDFE1FF" w:rsidR="009B64AB" w:rsidRPr="00231A8D" w:rsidRDefault="008345EF" w:rsidP="008345EF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 w:hint="eastAsia"/>
                <w:szCs w:val="20"/>
              </w:rPr>
              <w:t>Execution of project as per a</w:t>
            </w:r>
            <w:r w:rsidR="009B64AB" w:rsidRPr="00231A8D">
              <w:rPr>
                <w:rFonts w:ascii="Arial" w:hAnsi="Arial" w:cs="Arial"/>
                <w:szCs w:val="20"/>
              </w:rPr>
              <w:t>pplication for project funding from the Korean Council for Justice and Remembrance for the Issues of Military Sexual Slavery by Japan (The Korean Council)</w:t>
            </w:r>
          </w:p>
        </w:tc>
      </w:tr>
      <w:tr w:rsidR="00231A8D" w:rsidRPr="00231A8D" w14:paraId="21DCA52A" w14:textId="77777777" w:rsidTr="009B64AB">
        <w:tc>
          <w:tcPr>
            <w:tcW w:w="1271" w:type="dxa"/>
          </w:tcPr>
          <w:p w14:paraId="0058D771" w14:textId="5EC7DC51" w:rsidR="009B64AB" w:rsidRPr="00231A8D" w:rsidRDefault="009B64AB" w:rsidP="009B64AB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Retention Period</w:t>
            </w:r>
          </w:p>
        </w:tc>
        <w:tc>
          <w:tcPr>
            <w:tcW w:w="9185" w:type="dxa"/>
          </w:tcPr>
          <w:p w14:paraId="14EE6038" w14:textId="5E53D3F5" w:rsidR="009B64AB" w:rsidRPr="00231A8D" w:rsidRDefault="00074DE0" w:rsidP="009B64AB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 xml:space="preserve">Usage period: </w:t>
            </w:r>
            <w:r w:rsidR="00231A8D" w:rsidRPr="00231A8D">
              <w:rPr>
                <w:rFonts w:ascii="Arial" w:hAnsi="Arial" w:cs="Arial" w:hint="eastAsia"/>
                <w:szCs w:val="20"/>
              </w:rPr>
              <w:t>Throughout the duration of</w:t>
            </w:r>
            <w:r w:rsidR="008345EF" w:rsidRPr="00231A8D">
              <w:rPr>
                <w:rFonts w:ascii="Arial" w:hAnsi="Arial" w:cs="Arial" w:hint="eastAsia"/>
                <w:szCs w:val="20"/>
              </w:rPr>
              <w:t xml:space="preserve"> the</w:t>
            </w:r>
            <w:r w:rsidR="00231A8D" w:rsidRPr="00231A8D">
              <w:rPr>
                <w:rFonts w:ascii="Arial" w:hAnsi="Arial" w:cs="Arial"/>
                <w:szCs w:val="20"/>
              </w:rPr>
              <w:t xml:space="preserve"> project</w:t>
            </w:r>
          </w:p>
          <w:p w14:paraId="6B4DC71D" w14:textId="48E7DB9A" w:rsidR="00074DE0" w:rsidRPr="00231A8D" w:rsidRDefault="00074DE0" w:rsidP="009B64AB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Retention period: Until completion of the project</w:t>
            </w:r>
          </w:p>
        </w:tc>
      </w:tr>
      <w:tr w:rsidR="00231A8D" w:rsidRPr="00231A8D" w14:paraId="23A87527" w14:textId="77777777" w:rsidTr="009B64AB">
        <w:tc>
          <w:tcPr>
            <w:tcW w:w="1271" w:type="dxa"/>
          </w:tcPr>
          <w:p w14:paraId="28B90743" w14:textId="72F48D0D" w:rsidR="009B64AB" w:rsidRPr="00231A8D" w:rsidRDefault="00074DE0" w:rsidP="009B64AB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Collected information</w:t>
            </w:r>
          </w:p>
        </w:tc>
        <w:tc>
          <w:tcPr>
            <w:tcW w:w="9185" w:type="dxa"/>
          </w:tcPr>
          <w:p w14:paraId="5D58685C" w14:textId="582E3036" w:rsidR="009B64AB" w:rsidRPr="00231A8D" w:rsidRDefault="00074DE0" w:rsidP="008345EF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 xml:space="preserve">Name, phone number, e-mail, address, employment status (name of workplace, employment type, years </w:t>
            </w:r>
            <w:r w:rsidR="008345EF" w:rsidRPr="00231A8D">
              <w:rPr>
                <w:rFonts w:ascii="Arial" w:hAnsi="Arial" w:cs="Arial" w:hint="eastAsia"/>
                <w:szCs w:val="20"/>
              </w:rPr>
              <w:t>o</w:t>
            </w:r>
            <w:r w:rsidRPr="00231A8D">
              <w:rPr>
                <w:rFonts w:ascii="Arial" w:hAnsi="Arial" w:cs="Arial"/>
                <w:szCs w:val="20"/>
              </w:rPr>
              <w:t xml:space="preserve">f work, position), organization information (name of representative, </w:t>
            </w:r>
            <w:r w:rsidR="008345EF" w:rsidRPr="00231A8D">
              <w:rPr>
                <w:rFonts w:ascii="Arial" w:hAnsi="Arial" w:cs="Arial" w:hint="eastAsia"/>
                <w:szCs w:val="20"/>
              </w:rPr>
              <w:t xml:space="preserve">birth date and year of representative, </w:t>
            </w:r>
            <w:r w:rsidRPr="00231A8D">
              <w:rPr>
                <w:rFonts w:ascii="Arial" w:hAnsi="Arial" w:cs="Arial"/>
                <w:szCs w:val="20"/>
              </w:rPr>
              <w:t>name of board members, name, position, phone number, and e-mail of contact person), documents to confirm such information, and information on the form specific for the project</w:t>
            </w:r>
          </w:p>
        </w:tc>
      </w:tr>
      <w:tr w:rsidR="00231A8D" w:rsidRPr="00231A8D" w14:paraId="5BD606AC" w14:textId="77777777" w:rsidTr="009B64AB">
        <w:tc>
          <w:tcPr>
            <w:tcW w:w="1271" w:type="dxa"/>
          </w:tcPr>
          <w:p w14:paraId="10A329F2" w14:textId="5002F289" w:rsidR="009B64AB" w:rsidRPr="00231A8D" w:rsidRDefault="00074DE0" w:rsidP="009B64AB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Your right</w:t>
            </w:r>
          </w:p>
        </w:tc>
        <w:tc>
          <w:tcPr>
            <w:tcW w:w="9185" w:type="dxa"/>
          </w:tcPr>
          <w:p w14:paraId="5E8CD50C" w14:textId="79AFFB46" w:rsidR="009B64AB" w:rsidRPr="00231A8D" w:rsidRDefault="00074DE0" w:rsidP="009B64AB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You have the right to refuse to give consent. In case of refusal, application to projects of or access to services by the Korean Council may be delayed or refused.</w:t>
            </w:r>
          </w:p>
        </w:tc>
      </w:tr>
      <w:tr w:rsidR="00231A8D" w:rsidRPr="00231A8D" w14:paraId="12EE062E" w14:textId="77777777" w:rsidTr="00DB7D1B">
        <w:tc>
          <w:tcPr>
            <w:tcW w:w="10456" w:type="dxa"/>
            <w:gridSpan w:val="2"/>
            <w:shd w:val="clear" w:color="auto" w:fill="D0CECE" w:themeFill="background2" w:themeFillShade="E6"/>
          </w:tcPr>
          <w:p w14:paraId="11801504" w14:textId="77777777" w:rsidR="00DB7D1B" w:rsidRPr="00231A8D" w:rsidRDefault="00DB7D1B" w:rsidP="00DB7D1B">
            <w:pPr>
              <w:pStyle w:val="a4"/>
              <w:wordWrap/>
              <w:spacing w:line="372" w:lineRule="auto"/>
              <w:jc w:val="left"/>
              <w:rPr>
                <w:rFonts w:ascii="Arial" w:eastAsia="나눔고딕" w:hAnsi="Arial" w:cs="Arial"/>
                <w:b/>
                <w:bCs/>
                <w:color w:val="auto"/>
              </w:rPr>
            </w:pPr>
            <w:r w:rsidRPr="00231A8D">
              <w:rPr>
                <w:rFonts w:ascii="Arial" w:eastAsia="나눔고딕" w:hAnsi="Arial" w:cs="Arial"/>
                <w:b/>
                <w:bCs/>
                <w:color w:val="auto"/>
              </w:rPr>
              <w:t xml:space="preserve">I agree to give consent to collection and usage of personal information by the Korean Council. </w:t>
            </w:r>
          </w:p>
          <w:p w14:paraId="4E50F5AE" w14:textId="1BAB30E9" w:rsidR="00DB7D1B" w:rsidRPr="00231A8D" w:rsidRDefault="00DB7D1B" w:rsidP="00DB7D1B">
            <w:pPr>
              <w:pStyle w:val="a4"/>
              <w:wordWrap/>
              <w:spacing w:line="372" w:lineRule="auto"/>
              <w:jc w:val="left"/>
              <w:rPr>
                <w:rFonts w:ascii="Arial" w:hAnsi="Arial" w:cs="Arial"/>
                <w:color w:val="auto"/>
              </w:rPr>
            </w:pPr>
            <w:r w:rsidRPr="00231A8D">
              <w:rPr>
                <w:rFonts w:ascii="Arial" w:eastAsia="나눔고딕" w:hAnsi="Arial" w:cs="Arial"/>
                <w:b/>
                <w:bCs/>
                <w:color w:val="auto"/>
              </w:rPr>
              <w:t>□ I agree □ I disagree</w:t>
            </w:r>
          </w:p>
        </w:tc>
      </w:tr>
    </w:tbl>
    <w:p w14:paraId="273D74FC" w14:textId="79B30108" w:rsidR="009B64AB" w:rsidRPr="00231A8D" w:rsidRDefault="009B64AB" w:rsidP="009B64AB">
      <w:pPr>
        <w:spacing w:line="240" w:lineRule="auto"/>
        <w:jc w:val="left"/>
        <w:rPr>
          <w:rFonts w:ascii="Arial" w:hAnsi="Arial" w:cs="Arial"/>
          <w:b/>
          <w:szCs w:val="20"/>
        </w:rPr>
      </w:pPr>
    </w:p>
    <w:p w14:paraId="633B9427" w14:textId="0EE09391" w:rsidR="00DB7D1B" w:rsidRPr="00231A8D" w:rsidRDefault="00DB7D1B" w:rsidP="009B64AB">
      <w:pPr>
        <w:spacing w:line="240" w:lineRule="auto"/>
        <w:jc w:val="left"/>
        <w:rPr>
          <w:rFonts w:asciiTheme="minorEastAsia" w:hAnsiTheme="minorEastAsia" w:cs="Arial"/>
          <w:b/>
          <w:szCs w:val="20"/>
        </w:rPr>
      </w:pPr>
      <w:r w:rsidRPr="00231A8D">
        <w:rPr>
          <w:rFonts w:asciiTheme="minorEastAsia" w:hAnsiTheme="minorEastAsia" w:cs="Arial" w:hint="eastAsia"/>
          <w:b/>
          <w:szCs w:val="20"/>
        </w:rPr>
        <w:t xml:space="preserve">② </w:t>
      </w:r>
      <w:r w:rsidRPr="00231A8D">
        <w:rPr>
          <w:rFonts w:asciiTheme="minorEastAsia" w:hAnsiTheme="minorEastAsia" w:cs="Arial"/>
          <w:b/>
          <w:szCs w:val="20"/>
        </w:rPr>
        <w:t>Providing personal information to third parti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1"/>
        <w:gridCol w:w="9185"/>
      </w:tblGrid>
      <w:tr w:rsidR="00231A8D" w:rsidRPr="00231A8D" w14:paraId="42D2978A" w14:textId="77777777" w:rsidTr="00EE0D94">
        <w:tc>
          <w:tcPr>
            <w:tcW w:w="1271" w:type="dxa"/>
          </w:tcPr>
          <w:p w14:paraId="73803823" w14:textId="272923B7" w:rsidR="00DB7D1B" w:rsidRPr="00231A8D" w:rsidRDefault="00AF3033" w:rsidP="00EE0D94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 w:hint="eastAsia"/>
                <w:szCs w:val="20"/>
              </w:rPr>
              <w:t>T</w:t>
            </w:r>
            <w:r w:rsidRPr="00231A8D">
              <w:rPr>
                <w:rFonts w:ascii="Arial" w:hAnsi="Arial" w:cs="Arial"/>
                <w:szCs w:val="20"/>
              </w:rPr>
              <w:t>hird party receiving personal information</w:t>
            </w:r>
          </w:p>
        </w:tc>
        <w:tc>
          <w:tcPr>
            <w:tcW w:w="9185" w:type="dxa"/>
          </w:tcPr>
          <w:p w14:paraId="18F67AD2" w14:textId="79A6F257" w:rsidR="00DB7D1B" w:rsidRPr="00231A8D" w:rsidRDefault="005503FD" w:rsidP="005503FD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 w:hint="eastAsia"/>
                <w:szCs w:val="20"/>
              </w:rPr>
              <w:t xml:space="preserve">Parties who need information regarding the project, as determined by </w:t>
            </w:r>
            <w:r w:rsidR="00DB7D1B" w:rsidRPr="00231A8D">
              <w:rPr>
                <w:rFonts w:ascii="Arial" w:hAnsi="Arial" w:cs="Arial"/>
                <w:szCs w:val="20"/>
              </w:rPr>
              <w:t>the Korean Council for Justice and Remembrance for the Issues of Military Sexual Slavery by Japan (The Korean Council)</w:t>
            </w:r>
            <w:r w:rsidRPr="00231A8D">
              <w:rPr>
                <w:rFonts w:ascii="Arial" w:hAnsi="Arial" w:cs="Arial" w:hint="eastAsia"/>
                <w:szCs w:val="20"/>
              </w:rPr>
              <w:t xml:space="preserve"> </w:t>
            </w:r>
          </w:p>
        </w:tc>
      </w:tr>
      <w:tr w:rsidR="00231A8D" w:rsidRPr="00231A8D" w14:paraId="5906D303" w14:textId="77777777" w:rsidTr="00EE0D94">
        <w:tc>
          <w:tcPr>
            <w:tcW w:w="1271" w:type="dxa"/>
          </w:tcPr>
          <w:p w14:paraId="093F0D17" w14:textId="75DA0D8D" w:rsidR="005503FD" w:rsidRPr="00231A8D" w:rsidRDefault="005503FD" w:rsidP="005503FD">
            <w:pPr>
              <w:tabs>
                <w:tab w:val="left" w:pos="634"/>
              </w:tabs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 w:hint="eastAsia"/>
                <w:szCs w:val="20"/>
              </w:rPr>
              <w:t>Purpose</w:t>
            </w:r>
          </w:p>
        </w:tc>
        <w:tc>
          <w:tcPr>
            <w:tcW w:w="9185" w:type="dxa"/>
          </w:tcPr>
          <w:p w14:paraId="52E5E81F" w14:textId="4BC32942" w:rsidR="005503FD" w:rsidRPr="00231A8D" w:rsidRDefault="005503FD" w:rsidP="005503FD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 w:hint="eastAsia"/>
                <w:szCs w:val="20"/>
              </w:rPr>
              <w:t>Provision of services regarding project funding from the Korean Council and promotion of project</w:t>
            </w:r>
          </w:p>
        </w:tc>
      </w:tr>
      <w:tr w:rsidR="00231A8D" w:rsidRPr="00231A8D" w14:paraId="0053CF70" w14:textId="77777777" w:rsidTr="00EE0D94">
        <w:tc>
          <w:tcPr>
            <w:tcW w:w="1271" w:type="dxa"/>
          </w:tcPr>
          <w:p w14:paraId="21C15E92" w14:textId="3BA3C144" w:rsidR="005503FD" w:rsidRPr="00231A8D" w:rsidRDefault="005503FD" w:rsidP="005503FD">
            <w:pPr>
              <w:tabs>
                <w:tab w:val="left" w:pos="634"/>
              </w:tabs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Collected information</w:t>
            </w:r>
          </w:p>
        </w:tc>
        <w:tc>
          <w:tcPr>
            <w:tcW w:w="9185" w:type="dxa"/>
          </w:tcPr>
          <w:p w14:paraId="1255CADA" w14:textId="5B3ED1D6" w:rsidR="005503FD" w:rsidRPr="00231A8D" w:rsidRDefault="00B6600D" w:rsidP="00B6600D">
            <w:pPr>
              <w:pStyle w:val="a4"/>
              <w:rPr>
                <w:rFonts w:ascii="Arial" w:hAnsi="Arial" w:cs="Arial"/>
                <w:color w:val="auto"/>
              </w:rPr>
            </w:pPr>
            <w:r w:rsidRPr="00231A8D">
              <w:rPr>
                <w:rFonts w:ascii="Arial" w:hAnsi="Arial" w:cs="Arial"/>
                <w:color w:val="auto"/>
              </w:rPr>
              <w:t xml:space="preserve">Information outlined in </w:t>
            </w:r>
            <w:r w:rsidRPr="00231A8D">
              <w:rPr>
                <w:rFonts w:ascii="굴림" w:cs="Arial" w:hint="eastAsia"/>
                <w:bCs/>
                <w:color w:val="auto"/>
              </w:rPr>
              <w:t xml:space="preserve">① </w:t>
            </w:r>
            <w:r w:rsidRPr="00231A8D">
              <w:rPr>
                <w:rFonts w:ascii="Arial" w:eastAsia="나눔바른고딕" w:hAnsi="Arial" w:cs="Arial"/>
                <w:bCs/>
                <w:color w:val="auto"/>
              </w:rPr>
              <w:t xml:space="preserve">and </w:t>
            </w:r>
            <w:r w:rsidRPr="00231A8D">
              <w:rPr>
                <w:rFonts w:ascii="굴림" w:cs="Arial" w:hint="eastAsia"/>
                <w:bCs/>
                <w:color w:val="auto"/>
              </w:rPr>
              <w:t>②</w:t>
            </w:r>
            <w:r w:rsidRPr="00231A8D">
              <w:rPr>
                <w:rFonts w:ascii="굴림" w:hint="eastAsia"/>
                <w:bCs/>
                <w:color w:val="auto"/>
              </w:rPr>
              <w:t xml:space="preserve"> </w:t>
            </w:r>
            <w:r w:rsidRPr="00231A8D">
              <w:rPr>
                <w:rFonts w:ascii="Arial" w:hAnsi="Arial" w:cs="Arial" w:hint="eastAsia"/>
                <w:bCs/>
                <w:color w:val="auto"/>
              </w:rPr>
              <w:t>as submitted in the application and organization information</w:t>
            </w:r>
          </w:p>
        </w:tc>
      </w:tr>
      <w:tr w:rsidR="00231A8D" w:rsidRPr="00231A8D" w14:paraId="41683EA6" w14:textId="77777777" w:rsidTr="00EE0D94">
        <w:tc>
          <w:tcPr>
            <w:tcW w:w="1271" w:type="dxa"/>
          </w:tcPr>
          <w:p w14:paraId="240C6D64" w14:textId="77777777" w:rsidR="00DB7D1B" w:rsidRPr="00231A8D" w:rsidRDefault="00DB7D1B" w:rsidP="00EE0D94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Retention Period</w:t>
            </w:r>
          </w:p>
        </w:tc>
        <w:tc>
          <w:tcPr>
            <w:tcW w:w="9185" w:type="dxa"/>
          </w:tcPr>
          <w:p w14:paraId="0BCD4A28" w14:textId="02E00B00" w:rsidR="00DB7D1B" w:rsidRPr="00231A8D" w:rsidRDefault="00DB7D1B" w:rsidP="00EE0D94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 xml:space="preserve">Usage period: </w:t>
            </w:r>
            <w:r w:rsidR="00231A8D" w:rsidRPr="00231A8D">
              <w:rPr>
                <w:rFonts w:ascii="Arial" w:hAnsi="Arial" w:cs="Arial" w:hint="eastAsia"/>
                <w:szCs w:val="20"/>
              </w:rPr>
              <w:t>Throughout the duration of the</w:t>
            </w:r>
            <w:r w:rsidR="00231A8D" w:rsidRPr="00231A8D">
              <w:rPr>
                <w:rFonts w:ascii="Arial" w:hAnsi="Arial" w:cs="Arial"/>
                <w:szCs w:val="20"/>
              </w:rPr>
              <w:t xml:space="preserve"> project</w:t>
            </w:r>
          </w:p>
          <w:p w14:paraId="5DA2962E" w14:textId="3A21E24E" w:rsidR="00DB7D1B" w:rsidRPr="00231A8D" w:rsidRDefault="00DB7D1B" w:rsidP="00231A8D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 xml:space="preserve">Retention period: </w:t>
            </w:r>
            <w:r w:rsidR="00231A8D" w:rsidRPr="00231A8D">
              <w:rPr>
                <w:rFonts w:ascii="Arial" w:hAnsi="Arial" w:cs="Arial" w:hint="eastAsia"/>
                <w:szCs w:val="20"/>
              </w:rPr>
              <w:t>Cannot be retained without agreement of information provider</w:t>
            </w:r>
          </w:p>
        </w:tc>
      </w:tr>
      <w:tr w:rsidR="00231A8D" w:rsidRPr="00231A8D" w14:paraId="07BC6637" w14:textId="77777777" w:rsidTr="00EE0D94">
        <w:tc>
          <w:tcPr>
            <w:tcW w:w="1271" w:type="dxa"/>
          </w:tcPr>
          <w:p w14:paraId="40820725" w14:textId="77777777" w:rsidR="00DB7D1B" w:rsidRPr="00231A8D" w:rsidRDefault="00DB7D1B" w:rsidP="00EE0D94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Your right</w:t>
            </w:r>
          </w:p>
        </w:tc>
        <w:tc>
          <w:tcPr>
            <w:tcW w:w="9185" w:type="dxa"/>
          </w:tcPr>
          <w:p w14:paraId="5758E0FE" w14:textId="77777777" w:rsidR="00DB7D1B" w:rsidRPr="00231A8D" w:rsidRDefault="00DB7D1B" w:rsidP="00EE0D94">
            <w:pPr>
              <w:jc w:val="left"/>
              <w:rPr>
                <w:rFonts w:ascii="Arial" w:hAnsi="Arial" w:cs="Arial"/>
                <w:szCs w:val="20"/>
              </w:rPr>
            </w:pPr>
            <w:r w:rsidRPr="00231A8D">
              <w:rPr>
                <w:rFonts w:ascii="Arial" w:hAnsi="Arial" w:cs="Arial"/>
                <w:szCs w:val="20"/>
              </w:rPr>
              <w:t>You have the right to refuse to give consent. In case of refusal, application to projects of or access to services by the Korean Council may be delayed or refused.</w:t>
            </w:r>
          </w:p>
        </w:tc>
      </w:tr>
      <w:tr w:rsidR="00231A8D" w:rsidRPr="00231A8D" w14:paraId="5D71D234" w14:textId="77777777" w:rsidTr="00EE0D94">
        <w:tc>
          <w:tcPr>
            <w:tcW w:w="10456" w:type="dxa"/>
            <w:gridSpan w:val="2"/>
            <w:shd w:val="clear" w:color="auto" w:fill="D0CECE" w:themeFill="background2" w:themeFillShade="E6"/>
          </w:tcPr>
          <w:p w14:paraId="58C0CBB7" w14:textId="30D15E6F" w:rsidR="00780019" w:rsidRPr="00231A8D" w:rsidRDefault="00AF3033" w:rsidP="00780019">
            <w:pPr>
              <w:pStyle w:val="a4"/>
              <w:wordWrap/>
              <w:spacing w:line="372" w:lineRule="auto"/>
              <w:jc w:val="left"/>
              <w:rPr>
                <w:rFonts w:ascii="Arial" w:eastAsia="나눔고딕" w:hAnsi="Arial" w:cs="Arial"/>
                <w:b/>
                <w:bCs/>
                <w:color w:val="auto"/>
              </w:rPr>
            </w:pPr>
            <w:r w:rsidRPr="00231A8D">
              <w:rPr>
                <w:rFonts w:ascii="Arial" w:eastAsia="나눔고딕" w:hAnsi="Arial" w:cs="Arial"/>
                <w:b/>
                <w:bCs/>
                <w:color w:val="auto"/>
              </w:rPr>
              <w:t xml:space="preserve">I agree that the collected information can be shared with a </w:t>
            </w:r>
            <w:r w:rsidR="00780019" w:rsidRPr="00231A8D">
              <w:rPr>
                <w:rFonts w:ascii="Arial" w:eastAsia="나눔고딕" w:hAnsi="Arial" w:cs="Arial"/>
                <w:b/>
                <w:bCs/>
                <w:color w:val="auto"/>
              </w:rPr>
              <w:t>third</w:t>
            </w:r>
            <w:r w:rsidRPr="00231A8D">
              <w:rPr>
                <w:rFonts w:ascii="Arial" w:eastAsia="나눔고딕" w:hAnsi="Arial" w:cs="Arial"/>
                <w:b/>
                <w:bCs/>
                <w:color w:val="auto"/>
              </w:rPr>
              <w:t xml:space="preserve"> party working with </w:t>
            </w:r>
            <w:r w:rsidR="00780019" w:rsidRPr="00231A8D">
              <w:rPr>
                <w:rFonts w:ascii="Arial" w:eastAsia="나눔고딕" w:hAnsi="Arial" w:cs="Arial"/>
                <w:b/>
                <w:bCs/>
                <w:color w:val="auto"/>
              </w:rPr>
              <w:t>the Korean Council</w:t>
            </w:r>
            <w:r w:rsidRPr="00231A8D">
              <w:rPr>
                <w:rFonts w:ascii="Arial" w:eastAsia="나눔고딕" w:hAnsi="Arial" w:cs="Arial"/>
                <w:b/>
                <w:bCs/>
                <w:color w:val="auto"/>
              </w:rPr>
              <w:t xml:space="preserve"> to serve the purposes stated above.</w:t>
            </w:r>
          </w:p>
          <w:p w14:paraId="512A43A4" w14:textId="77541D98" w:rsidR="00DB7D1B" w:rsidRPr="00231A8D" w:rsidRDefault="00DB7D1B" w:rsidP="00780019">
            <w:pPr>
              <w:pStyle w:val="a4"/>
              <w:wordWrap/>
              <w:spacing w:line="372" w:lineRule="auto"/>
              <w:jc w:val="left"/>
              <w:rPr>
                <w:rFonts w:ascii="Arial" w:hAnsi="Arial" w:cs="Arial"/>
                <w:color w:val="auto"/>
              </w:rPr>
            </w:pPr>
            <w:r w:rsidRPr="00231A8D">
              <w:rPr>
                <w:rFonts w:ascii="Arial" w:eastAsia="나눔고딕" w:hAnsi="Arial" w:cs="Arial"/>
                <w:b/>
                <w:bCs/>
                <w:color w:val="auto"/>
              </w:rPr>
              <w:t>□ I agree □ I disagree</w:t>
            </w:r>
          </w:p>
        </w:tc>
      </w:tr>
    </w:tbl>
    <w:p w14:paraId="5889E423" w14:textId="77777777" w:rsidR="00DB7D1B" w:rsidRPr="00231A8D" w:rsidRDefault="00DB7D1B" w:rsidP="009B64AB">
      <w:pPr>
        <w:spacing w:line="240" w:lineRule="auto"/>
        <w:jc w:val="left"/>
        <w:rPr>
          <w:rFonts w:ascii="Arial" w:hAnsi="Arial" w:cs="Arial"/>
          <w:b/>
          <w:szCs w:val="20"/>
        </w:rPr>
      </w:pPr>
    </w:p>
    <w:p w14:paraId="1912B6C0" w14:textId="6B20A0F6" w:rsidR="005503FD" w:rsidRPr="00231A8D" w:rsidRDefault="005503FD" w:rsidP="00231A8D">
      <w:pPr>
        <w:spacing w:line="240" w:lineRule="auto"/>
        <w:jc w:val="center"/>
        <w:rPr>
          <w:rFonts w:ascii="Arial" w:hAnsi="Arial" w:cs="Arial"/>
          <w:b/>
          <w:szCs w:val="20"/>
        </w:rPr>
      </w:pPr>
      <w:r w:rsidRPr="00231A8D">
        <w:rPr>
          <w:rFonts w:ascii="Arial" w:hAnsi="Arial" w:cs="Arial" w:hint="eastAsia"/>
          <w:b/>
          <w:szCs w:val="20"/>
        </w:rPr>
        <w:t xml:space="preserve">I agree to the </w:t>
      </w:r>
      <w:r w:rsidR="00B6600D" w:rsidRPr="00231A8D">
        <w:rPr>
          <w:rFonts w:ascii="Arial" w:hAnsi="Arial" w:cs="Arial" w:hint="eastAsia"/>
          <w:b/>
          <w:szCs w:val="20"/>
        </w:rPr>
        <w:t xml:space="preserve">collection and use of personal information outlined above </w:t>
      </w:r>
      <w:r w:rsidR="00231A8D" w:rsidRPr="00231A8D">
        <w:rPr>
          <w:rFonts w:ascii="Arial" w:hAnsi="Arial" w:cs="Arial" w:hint="eastAsia"/>
          <w:b/>
          <w:szCs w:val="20"/>
        </w:rPr>
        <w:t>as per</w:t>
      </w:r>
      <w:r w:rsidR="00B6600D" w:rsidRPr="00231A8D">
        <w:rPr>
          <w:rFonts w:ascii="Arial" w:hAnsi="Arial" w:cs="Arial" w:hint="eastAsia"/>
          <w:b/>
          <w:szCs w:val="20"/>
        </w:rPr>
        <w:t xml:space="preserve"> relevant acts such as Personal Information Protection Act.</w:t>
      </w:r>
    </w:p>
    <w:p w14:paraId="3CF8D7DC" w14:textId="34A3B434" w:rsidR="00B6600D" w:rsidRPr="00231A8D" w:rsidRDefault="00B6600D" w:rsidP="00B6600D">
      <w:pPr>
        <w:spacing w:line="240" w:lineRule="auto"/>
        <w:jc w:val="right"/>
        <w:rPr>
          <w:rFonts w:ascii="Arial" w:hAnsi="Arial" w:cs="Arial"/>
          <w:b/>
          <w:szCs w:val="20"/>
        </w:rPr>
      </w:pPr>
      <w:r w:rsidRPr="00231A8D">
        <w:rPr>
          <w:rFonts w:ascii="Arial" w:hAnsi="Arial" w:cs="Arial" w:hint="eastAsia"/>
          <w:b/>
          <w:szCs w:val="20"/>
        </w:rPr>
        <w:t>Date:</w:t>
      </w:r>
      <w:r w:rsidRPr="00231A8D">
        <w:rPr>
          <w:rFonts w:ascii="Arial" w:hAnsi="Arial" w:cs="Arial" w:hint="eastAsia"/>
          <w:b/>
          <w:szCs w:val="20"/>
        </w:rPr>
        <w:tab/>
      </w:r>
      <w:r w:rsidRPr="00231A8D">
        <w:rPr>
          <w:rFonts w:ascii="Arial" w:hAnsi="Arial" w:cs="Arial" w:hint="eastAsia"/>
          <w:b/>
          <w:szCs w:val="20"/>
        </w:rPr>
        <w:tab/>
      </w:r>
      <w:r w:rsidRPr="00231A8D">
        <w:rPr>
          <w:rFonts w:ascii="Arial" w:hAnsi="Arial" w:cs="Arial" w:hint="eastAsia"/>
          <w:b/>
          <w:szCs w:val="20"/>
        </w:rPr>
        <w:tab/>
      </w:r>
      <w:r w:rsidRPr="00231A8D">
        <w:rPr>
          <w:rFonts w:ascii="Arial" w:hAnsi="Arial" w:cs="Arial" w:hint="eastAsia"/>
          <w:b/>
          <w:szCs w:val="20"/>
        </w:rPr>
        <w:tab/>
      </w:r>
    </w:p>
    <w:p w14:paraId="317DF082" w14:textId="32804C8D" w:rsidR="00B6600D" w:rsidRPr="00231A8D" w:rsidRDefault="00B6600D" w:rsidP="00B6600D">
      <w:pPr>
        <w:spacing w:line="240" w:lineRule="auto"/>
        <w:jc w:val="right"/>
        <w:rPr>
          <w:rFonts w:ascii="Arial" w:hAnsi="Arial" w:cs="Arial"/>
          <w:b/>
          <w:szCs w:val="20"/>
        </w:rPr>
      </w:pPr>
      <w:r w:rsidRPr="00231A8D">
        <w:rPr>
          <w:rFonts w:ascii="Arial" w:hAnsi="Arial" w:cs="Arial" w:hint="eastAsia"/>
          <w:b/>
          <w:szCs w:val="20"/>
        </w:rPr>
        <w:t>Name of contact person:</w:t>
      </w:r>
      <w:r w:rsidRPr="00231A8D">
        <w:rPr>
          <w:rFonts w:ascii="Arial" w:hAnsi="Arial" w:cs="Arial" w:hint="eastAsia"/>
          <w:b/>
          <w:szCs w:val="20"/>
        </w:rPr>
        <w:tab/>
        <w:t xml:space="preserve">        </w:t>
      </w:r>
      <w:r w:rsidRPr="00231A8D">
        <w:rPr>
          <w:rFonts w:ascii="Arial" w:hAnsi="Arial" w:cs="Arial" w:hint="eastAsia"/>
          <w:b/>
          <w:szCs w:val="20"/>
        </w:rPr>
        <w:tab/>
        <w:t xml:space="preserve"> (Signature)</w:t>
      </w:r>
    </w:p>
    <w:p w14:paraId="7F05841A" w14:textId="77777777" w:rsidR="00B6600D" w:rsidRPr="00231A8D" w:rsidRDefault="00B6600D" w:rsidP="00B6600D">
      <w:pPr>
        <w:spacing w:line="240" w:lineRule="auto"/>
        <w:rPr>
          <w:rFonts w:ascii="Arial" w:hAnsi="Arial" w:cs="Arial"/>
          <w:b/>
          <w:szCs w:val="20"/>
        </w:rPr>
      </w:pPr>
    </w:p>
    <w:p w14:paraId="11A9D335" w14:textId="2F9F68D8" w:rsidR="00B6600D" w:rsidRPr="00231A8D" w:rsidRDefault="00B6600D" w:rsidP="00B6600D">
      <w:pPr>
        <w:spacing w:line="240" w:lineRule="auto"/>
        <w:rPr>
          <w:rFonts w:ascii="Arial" w:hAnsi="Arial" w:cs="Arial"/>
          <w:b/>
          <w:szCs w:val="20"/>
        </w:rPr>
      </w:pPr>
      <w:r w:rsidRPr="00231A8D">
        <w:rPr>
          <w:rFonts w:ascii="Arial" w:hAnsi="Arial" w:cs="Arial" w:hint="eastAsia"/>
          <w:b/>
          <w:szCs w:val="20"/>
        </w:rPr>
        <w:t>To: The Korean Council</w:t>
      </w:r>
    </w:p>
    <w:p w14:paraId="1823C73F" w14:textId="48FF537E" w:rsidR="00B6600D" w:rsidRPr="00231A8D" w:rsidRDefault="00B6600D" w:rsidP="00B6600D">
      <w:pPr>
        <w:pStyle w:val="a6"/>
        <w:numPr>
          <w:ilvl w:val="0"/>
          <w:numId w:val="26"/>
        </w:numPr>
        <w:spacing w:line="240" w:lineRule="auto"/>
        <w:ind w:leftChars="0"/>
        <w:rPr>
          <w:rFonts w:ascii="Arial" w:hAnsi="Arial" w:cs="Arial"/>
          <w:b/>
          <w:szCs w:val="20"/>
        </w:rPr>
      </w:pPr>
      <w:r w:rsidRPr="00231A8D">
        <w:rPr>
          <w:rFonts w:ascii="Arial" w:hAnsi="Arial" w:cs="Arial" w:hint="eastAsia"/>
          <w:b/>
          <w:szCs w:val="20"/>
        </w:rPr>
        <w:t>The information provided is not used for purposes other than those agreed</w:t>
      </w:r>
      <w:r w:rsidR="00300E9F" w:rsidRPr="00231A8D">
        <w:rPr>
          <w:rFonts w:ascii="Arial" w:hAnsi="Arial" w:cs="Arial" w:hint="eastAsia"/>
          <w:b/>
          <w:szCs w:val="20"/>
        </w:rPr>
        <w:t xml:space="preserve"> upon</w:t>
      </w:r>
      <w:r w:rsidR="00231A8D" w:rsidRPr="00231A8D">
        <w:rPr>
          <w:rFonts w:ascii="Arial" w:hAnsi="Arial" w:cs="Arial" w:hint="eastAsia"/>
          <w:b/>
          <w:szCs w:val="20"/>
        </w:rPr>
        <w:t xml:space="preserve"> by the provider</w:t>
      </w:r>
      <w:r w:rsidRPr="00231A8D">
        <w:rPr>
          <w:rFonts w:ascii="Arial" w:hAnsi="Arial" w:cs="Arial" w:hint="eastAsia"/>
          <w:b/>
          <w:szCs w:val="20"/>
        </w:rPr>
        <w:t xml:space="preserve">. To </w:t>
      </w:r>
      <w:r w:rsidR="00231A8D" w:rsidRPr="00231A8D">
        <w:rPr>
          <w:rFonts w:ascii="Arial" w:hAnsi="Arial" w:cs="Arial" w:hint="eastAsia"/>
          <w:b/>
          <w:szCs w:val="20"/>
        </w:rPr>
        <w:t>refuse</w:t>
      </w:r>
      <w:r w:rsidRPr="00231A8D">
        <w:rPr>
          <w:rFonts w:ascii="Arial" w:hAnsi="Arial" w:cs="Arial" w:hint="eastAsia"/>
          <w:b/>
          <w:szCs w:val="20"/>
        </w:rPr>
        <w:t xml:space="preserve"> the usage of personal information provided, </w:t>
      </w:r>
      <w:r w:rsidR="00231A8D" w:rsidRPr="00231A8D">
        <w:rPr>
          <w:rFonts w:ascii="Arial" w:hAnsi="Arial" w:cs="Arial" w:hint="eastAsia"/>
          <w:b/>
          <w:szCs w:val="20"/>
        </w:rPr>
        <w:t>one can request</w:t>
      </w:r>
      <w:r w:rsidR="00231A8D" w:rsidRPr="00231A8D">
        <w:rPr>
          <w:rFonts w:ascii="Arial" w:hAnsi="Arial" w:cs="Arial"/>
          <w:b/>
          <w:szCs w:val="20"/>
        </w:rPr>
        <w:t xml:space="preserve"> access</w:t>
      </w:r>
      <w:r w:rsidR="00231A8D" w:rsidRPr="00231A8D">
        <w:rPr>
          <w:rFonts w:ascii="Arial" w:hAnsi="Arial" w:cs="Arial" w:hint="eastAsia"/>
          <w:b/>
          <w:szCs w:val="20"/>
        </w:rPr>
        <w:t xml:space="preserve"> to the information, correction, or </w:t>
      </w:r>
      <w:r w:rsidRPr="00231A8D">
        <w:rPr>
          <w:rFonts w:ascii="Arial" w:hAnsi="Arial" w:cs="Arial" w:hint="eastAsia"/>
          <w:b/>
          <w:szCs w:val="20"/>
        </w:rPr>
        <w:t>deletion (The Korean Council +82-2-365-4016, info@womenandwar.net)</w:t>
      </w:r>
    </w:p>
    <w:sectPr w:rsidR="00B6600D" w:rsidRPr="00231A8D" w:rsidSect="0083581D">
      <w:headerReference w:type="default" r:id="rId8"/>
      <w:footerReference w:type="default" r:id="rId9"/>
      <w:pgSz w:w="11906" w:h="16838"/>
      <w:pgMar w:top="720" w:right="720" w:bottom="720" w:left="720" w:header="851" w:footer="11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594D3" w14:textId="77777777" w:rsidR="000625F9" w:rsidRDefault="000625F9" w:rsidP="00D4235F">
      <w:pPr>
        <w:spacing w:after="0" w:line="240" w:lineRule="auto"/>
      </w:pPr>
      <w:r>
        <w:separator/>
      </w:r>
    </w:p>
  </w:endnote>
  <w:endnote w:type="continuationSeparator" w:id="0">
    <w:p w14:paraId="44EF5B11" w14:textId="77777777" w:rsidR="000625F9" w:rsidRDefault="000625F9" w:rsidP="00D42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한컴바탕">
    <w:altName w:val="바탕"/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함초롬바탕">
    <w:altName w:val="바탕"/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0806886"/>
      <w:docPartObj>
        <w:docPartGallery w:val="Page Numbers (Bottom of Page)"/>
        <w:docPartUnique/>
      </w:docPartObj>
    </w:sdtPr>
    <w:sdtEndPr/>
    <w:sdtContent>
      <w:p w14:paraId="61B805E3" w14:textId="44D4E03E" w:rsidR="00560C50" w:rsidRDefault="00560C50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31A8D" w:rsidRPr="00231A8D">
          <w:rPr>
            <w:noProof/>
            <w:lang w:val="ko-KR"/>
          </w:rPr>
          <w:t>1</w:t>
        </w:r>
        <w:r>
          <w:fldChar w:fldCharType="end"/>
        </w:r>
      </w:p>
    </w:sdtContent>
  </w:sdt>
  <w:p w14:paraId="05AB7481" w14:textId="77777777" w:rsidR="00560C50" w:rsidRDefault="00560C5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72313" w14:textId="77777777" w:rsidR="000625F9" w:rsidRDefault="000625F9" w:rsidP="00D4235F">
      <w:pPr>
        <w:spacing w:after="0" w:line="240" w:lineRule="auto"/>
      </w:pPr>
      <w:r>
        <w:separator/>
      </w:r>
    </w:p>
  </w:footnote>
  <w:footnote w:type="continuationSeparator" w:id="0">
    <w:p w14:paraId="7765BD97" w14:textId="77777777" w:rsidR="000625F9" w:rsidRDefault="000625F9" w:rsidP="00D423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04C6E" w14:textId="22A014EE" w:rsidR="00D4235F" w:rsidRPr="00D4235F" w:rsidRDefault="00D4235F" w:rsidP="00D4235F">
    <w:pPr>
      <w:pStyle w:val="2"/>
      <w:spacing w:line="240" w:lineRule="auto"/>
      <w:jc w:val="left"/>
      <w:rPr>
        <w:rFonts w:ascii="Arial" w:eastAsiaTheme="minorHAnsi" w:hAnsi="Arial" w:cs="Arial"/>
        <w:bCs/>
        <w:sz w:val="16"/>
        <w:szCs w:val="16"/>
      </w:rPr>
    </w:pPr>
    <w:r>
      <w:rPr>
        <w:rFonts w:ascii="Arial" w:eastAsiaTheme="minorHAnsi" w:hAnsi="Arial" w:cs="Arial"/>
        <w:sz w:val="16"/>
        <w:szCs w:val="16"/>
        <w:lang w:val="en-GB"/>
      </w:rPr>
      <w:t>[</w:t>
    </w:r>
    <w:r w:rsidRPr="00D4235F">
      <w:rPr>
        <w:rFonts w:ascii="Arial" w:eastAsiaTheme="minorHAnsi" w:hAnsi="Arial" w:cs="Arial"/>
        <w:sz w:val="16"/>
        <w:szCs w:val="16"/>
      </w:rPr>
      <w:t xml:space="preserve">Proposal </w:t>
    </w:r>
    <w:r>
      <w:rPr>
        <w:rFonts w:ascii="Arial" w:eastAsiaTheme="minorHAnsi" w:hAnsi="Arial" w:cs="Arial"/>
        <w:sz w:val="16"/>
        <w:szCs w:val="16"/>
      </w:rPr>
      <w:t>Form]</w:t>
    </w:r>
    <w:r w:rsidRPr="00D4235F">
      <w:rPr>
        <w:rFonts w:ascii="Arial" w:eastAsiaTheme="minorHAnsi" w:hAnsi="Arial" w:cs="Arial"/>
        <w:sz w:val="16"/>
        <w:szCs w:val="16"/>
      </w:rPr>
      <w:t xml:space="preserve"> </w:t>
    </w:r>
    <w:r w:rsidRPr="00D4235F">
      <w:rPr>
        <w:rFonts w:ascii="Arial" w:eastAsiaTheme="minorHAnsi" w:hAnsi="Arial" w:cs="Arial"/>
        <w:bCs/>
        <w:sz w:val="16"/>
        <w:szCs w:val="16"/>
      </w:rPr>
      <w:t>August 14 International Memorial Day for Japanese Military “Comfort Women” (2021)</w:t>
    </w:r>
    <w:r w:rsidR="00CC276F">
      <w:rPr>
        <w:rFonts w:ascii="Arial" w:eastAsiaTheme="minorHAnsi" w:hAnsi="Arial" w:cs="Arial" w:hint="eastAsia"/>
        <w:bCs/>
        <w:noProof/>
        <w:sz w:val="16"/>
        <w:szCs w:val="16"/>
      </w:rPr>
      <w:drawing>
        <wp:inline distT="0" distB="0" distL="0" distR="0" wp14:anchorId="724FBF75" wp14:editId="48BA6F91">
          <wp:extent cx="1851479" cy="360000"/>
          <wp:effectExtent l="0" t="0" r="0" b="2540"/>
          <wp:docPr id="3" name="그림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정의연영문로고_투명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1479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B9F"/>
    <w:multiLevelType w:val="hybridMultilevel"/>
    <w:tmpl w:val="9932C0FC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068E1CE2"/>
    <w:multiLevelType w:val="hybridMultilevel"/>
    <w:tmpl w:val="A4D4FD2A"/>
    <w:lvl w:ilvl="0" w:tplc="9FDA1E48">
      <w:start w:val="1"/>
      <w:numFmt w:val="decimal"/>
      <w:lvlText w:val="%1)"/>
      <w:lvlJc w:val="left"/>
      <w:pPr>
        <w:ind w:left="760" w:hanging="360"/>
      </w:pPr>
      <w:rPr>
        <w:rFonts w:asciiTheme="minorHAnsi" w:eastAsiaTheme="minorHAnsi" w:hAnsiTheme="minorHAnsi" w:cs="굴림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FEEE7ED4">
      <w:start w:val="1"/>
      <w:numFmt w:val="decimalEnclosedCircle"/>
      <w:lvlText w:val="%3"/>
      <w:lvlJc w:val="left"/>
      <w:pPr>
        <w:ind w:left="1560" w:hanging="360"/>
      </w:pPr>
      <w:rPr>
        <w:rFonts w:ascii="맑은 고딕" w:eastAsia="맑은 고딕" w:hAnsi="맑은 고딕" w:hint="default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89444F6"/>
    <w:multiLevelType w:val="hybridMultilevel"/>
    <w:tmpl w:val="2D268F40"/>
    <w:lvl w:ilvl="0" w:tplc="635ADE7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92D2734"/>
    <w:multiLevelType w:val="hybridMultilevel"/>
    <w:tmpl w:val="DFD45A8A"/>
    <w:lvl w:ilvl="0" w:tplc="84B228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F402FE5"/>
    <w:multiLevelType w:val="hybridMultilevel"/>
    <w:tmpl w:val="27C2937A"/>
    <w:lvl w:ilvl="0" w:tplc="BFE8BB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3600F9F"/>
    <w:multiLevelType w:val="hybridMultilevel"/>
    <w:tmpl w:val="E01652C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0C437C0"/>
    <w:multiLevelType w:val="hybridMultilevel"/>
    <w:tmpl w:val="1438115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0D53675"/>
    <w:multiLevelType w:val="multilevel"/>
    <w:tmpl w:val="EFCC241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33563A"/>
    <w:multiLevelType w:val="hybridMultilevel"/>
    <w:tmpl w:val="82AED10E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9" w15:restartNumberingAfterBreak="0">
    <w:nsid w:val="32343B7B"/>
    <w:multiLevelType w:val="hybridMultilevel"/>
    <w:tmpl w:val="DAC8B908"/>
    <w:lvl w:ilvl="0" w:tplc="26562F52">
      <w:start w:val="1"/>
      <w:numFmt w:val="decimalEnclosedCircle"/>
      <w:lvlText w:val="%1"/>
      <w:lvlJc w:val="left"/>
      <w:pPr>
        <w:ind w:left="760" w:hanging="360"/>
      </w:pPr>
      <w:rPr>
        <w:rFonts w:ascii="맑은 고딕" w:eastAsia="맑은 고딕" w:hAnsi="맑은 고딕" w:cs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8C33D33"/>
    <w:multiLevelType w:val="hybridMultilevel"/>
    <w:tmpl w:val="0B529AA6"/>
    <w:lvl w:ilvl="0" w:tplc="3410DA44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0A42194"/>
    <w:multiLevelType w:val="hybridMultilevel"/>
    <w:tmpl w:val="A914EDB0"/>
    <w:lvl w:ilvl="0" w:tplc="7A42BD6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15C371A"/>
    <w:multiLevelType w:val="hybridMultilevel"/>
    <w:tmpl w:val="24D6705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57B3C5F"/>
    <w:multiLevelType w:val="hybridMultilevel"/>
    <w:tmpl w:val="B254C5A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A0906FF"/>
    <w:multiLevelType w:val="hybridMultilevel"/>
    <w:tmpl w:val="1742AE0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A10073B"/>
    <w:multiLevelType w:val="hybridMultilevel"/>
    <w:tmpl w:val="18D286F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E072451"/>
    <w:multiLevelType w:val="hybridMultilevel"/>
    <w:tmpl w:val="47D069A6"/>
    <w:lvl w:ilvl="0" w:tplc="47863290">
      <w:start w:val="1"/>
      <w:numFmt w:val="bullet"/>
      <w:lvlText w:val=""/>
      <w:lvlJc w:val="left"/>
      <w:pPr>
        <w:ind w:left="760" w:hanging="360"/>
      </w:pPr>
      <w:rPr>
        <w:rFonts w:ascii="Wingdings" w:eastAsiaTheme="minorHAnsi" w:hAnsi="Wingdings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FC63474"/>
    <w:multiLevelType w:val="hybridMultilevel"/>
    <w:tmpl w:val="E5CA0DB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4F745BD"/>
    <w:multiLevelType w:val="hybridMultilevel"/>
    <w:tmpl w:val="5A24A010"/>
    <w:lvl w:ilvl="0" w:tplc="BDCA9700">
      <w:start w:val="1"/>
      <w:numFmt w:val="decimalEnclosedCircle"/>
      <w:lvlText w:val="%1"/>
      <w:lvlJc w:val="left"/>
      <w:pPr>
        <w:ind w:left="760" w:hanging="360"/>
      </w:pPr>
      <w:rPr>
        <w:rFonts w:ascii="맑은 고딕" w:eastAsia="맑은 고딕" w:hAnsi="맑은 고딕" w:hint="default"/>
        <w:w w:val="85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78C6BFF"/>
    <w:multiLevelType w:val="multilevel"/>
    <w:tmpl w:val="AFA84F7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  <w:b w:val="0"/>
        <w:bCs w:val="0"/>
      </w:rPr>
    </w:lvl>
    <w:lvl w:ilvl="1">
      <w:start w:val="1"/>
      <w:numFmt w:val="ganada"/>
      <w:suff w:val="space"/>
      <w:lvlText w:val="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space"/>
      <w:lvlText w:val="%3)"/>
      <w:lvlJc w:val="left"/>
      <w:pPr>
        <w:ind w:left="0" w:firstLine="0"/>
      </w:pPr>
      <w:rPr>
        <w:rFonts w:hint="eastAsia"/>
      </w:rPr>
    </w:lvl>
    <w:lvl w:ilvl="3">
      <w:start w:val="1"/>
      <w:numFmt w:val="ganada"/>
      <w:suff w:val="space"/>
      <w:lvlText w:val="%4)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suff w:val="space"/>
      <w:lvlText w:val="(%5)"/>
      <w:lvlJc w:val="left"/>
      <w:pPr>
        <w:ind w:left="0" w:firstLine="0"/>
      </w:pPr>
      <w:rPr>
        <w:rFonts w:hint="eastAsia"/>
      </w:rPr>
    </w:lvl>
    <w:lvl w:ilvl="5">
      <w:start w:val="1"/>
      <w:numFmt w:val="ganada"/>
      <w:suff w:val="space"/>
      <w:lvlText w:val="(%6)"/>
      <w:lvlJc w:val="left"/>
      <w:pPr>
        <w:ind w:left="0" w:firstLine="0"/>
      </w:pPr>
      <w:rPr>
        <w:rFonts w:hint="eastAsia"/>
      </w:r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0" w15:restartNumberingAfterBreak="0">
    <w:nsid w:val="5DAC4AAC"/>
    <w:multiLevelType w:val="hybridMultilevel"/>
    <w:tmpl w:val="C336A11A"/>
    <w:lvl w:ilvl="0" w:tplc="0C22C45E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1A6766E"/>
    <w:multiLevelType w:val="hybridMultilevel"/>
    <w:tmpl w:val="50125A8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B852C2C"/>
    <w:multiLevelType w:val="hybridMultilevel"/>
    <w:tmpl w:val="1D3E38FA"/>
    <w:lvl w:ilvl="0" w:tplc="F634CA8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F9A2B0D"/>
    <w:multiLevelType w:val="hybridMultilevel"/>
    <w:tmpl w:val="7990107E"/>
    <w:lvl w:ilvl="0" w:tplc="0C22C45E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7B471AE4"/>
    <w:multiLevelType w:val="hybridMultilevel"/>
    <w:tmpl w:val="AB402D5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7E7B1ADE"/>
    <w:multiLevelType w:val="hybridMultilevel"/>
    <w:tmpl w:val="ABC0729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1"/>
  </w:num>
  <w:num w:numId="2">
    <w:abstractNumId w:val="25"/>
  </w:num>
  <w:num w:numId="3">
    <w:abstractNumId w:val="8"/>
  </w:num>
  <w:num w:numId="4">
    <w:abstractNumId w:val="14"/>
  </w:num>
  <w:num w:numId="5">
    <w:abstractNumId w:val="21"/>
  </w:num>
  <w:num w:numId="6">
    <w:abstractNumId w:val="0"/>
  </w:num>
  <w:num w:numId="7">
    <w:abstractNumId w:val="13"/>
  </w:num>
  <w:num w:numId="8">
    <w:abstractNumId w:val="12"/>
  </w:num>
  <w:num w:numId="9">
    <w:abstractNumId w:val="4"/>
  </w:num>
  <w:num w:numId="10">
    <w:abstractNumId w:val="3"/>
  </w:num>
  <w:num w:numId="11">
    <w:abstractNumId w:val="2"/>
  </w:num>
  <w:num w:numId="12">
    <w:abstractNumId w:val="15"/>
  </w:num>
  <w:num w:numId="13">
    <w:abstractNumId w:val="24"/>
  </w:num>
  <w:num w:numId="14">
    <w:abstractNumId w:val="5"/>
  </w:num>
  <w:num w:numId="15">
    <w:abstractNumId w:val="17"/>
  </w:num>
  <w:num w:numId="16">
    <w:abstractNumId w:val="6"/>
  </w:num>
  <w:num w:numId="17">
    <w:abstractNumId w:val="1"/>
  </w:num>
  <w:num w:numId="18">
    <w:abstractNumId w:val="23"/>
  </w:num>
  <w:num w:numId="19">
    <w:abstractNumId w:val="20"/>
  </w:num>
  <w:num w:numId="20">
    <w:abstractNumId w:val="22"/>
  </w:num>
  <w:num w:numId="21">
    <w:abstractNumId w:val="19"/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</w:num>
  <w:num w:numId="24">
    <w:abstractNumId w:val="18"/>
  </w:num>
  <w:num w:numId="25">
    <w:abstractNumId w:val="9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MDMwNDQ0Njc3sTRW0lEKTi0uzszPAykwrAUAnxX41SwAAAA="/>
  </w:docVars>
  <w:rsids>
    <w:rsidRoot w:val="00253C7F"/>
    <w:rsid w:val="00001031"/>
    <w:rsid w:val="00005B02"/>
    <w:rsid w:val="00013304"/>
    <w:rsid w:val="00053DE5"/>
    <w:rsid w:val="000625F9"/>
    <w:rsid w:val="0007232C"/>
    <w:rsid w:val="00073FA2"/>
    <w:rsid w:val="00074DE0"/>
    <w:rsid w:val="00086279"/>
    <w:rsid w:val="00096EF4"/>
    <w:rsid w:val="000A37A6"/>
    <w:rsid w:val="000C2281"/>
    <w:rsid w:val="000E37F7"/>
    <w:rsid w:val="00115FC0"/>
    <w:rsid w:val="00122129"/>
    <w:rsid w:val="001406AA"/>
    <w:rsid w:val="00150216"/>
    <w:rsid w:val="001677F5"/>
    <w:rsid w:val="00171592"/>
    <w:rsid w:val="0018748D"/>
    <w:rsid w:val="00191C92"/>
    <w:rsid w:val="00197953"/>
    <w:rsid w:val="001B0916"/>
    <w:rsid w:val="001B1BC2"/>
    <w:rsid w:val="001B45A2"/>
    <w:rsid w:val="001C1E9F"/>
    <w:rsid w:val="001E7777"/>
    <w:rsid w:val="002105B3"/>
    <w:rsid w:val="0022584D"/>
    <w:rsid w:val="00231A8D"/>
    <w:rsid w:val="0023307E"/>
    <w:rsid w:val="0024283D"/>
    <w:rsid w:val="00243B7C"/>
    <w:rsid w:val="0024607D"/>
    <w:rsid w:val="00251D0A"/>
    <w:rsid w:val="00253C7F"/>
    <w:rsid w:val="00253FE7"/>
    <w:rsid w:val="0027015A"/>
    <w:rsid w:val="002803A3"/>
    <w:rsid w:val="00283E86"/>
    <w:rsid w:val="002960A0"/>
    <w:rsid w:val="002C3F23"/>
    <w:rsid w:val="002C7006"/>
    <w:rsid w:val="002F490A"/>
    <w:rsid w:val="002F5DF9"/>
    <w:rsid w:val="00300E9F"/>
    <w:rsid w:val="00300F42"/>
    <w:rsid w:val="00305AAE"/>
    <w:rsid w:val="00312D2C"/>
    <w:rsid w:val="00312FDF"/>
    <w:rsid w:val="00336849"/>
    <w:rsid w:val="00367200"/>
    <w:rsid w:val="00393250"/>
    <w:rsid w:val="00393D1A"/>
    <w:rsid w:val="00397978"/>
    <w:rsid w:val="003F6C59"/>
    <w:rsid w:val="0041435C"/>
    <w:rsid w:val="00415B2E"/>
    <w:rsid w:val="00420763"/>
    <w:rsid w:val="00450F75"/>
    <w:rsid w:val="004929B9"/>
    <w:rsid w:val="004C1AFC"/>
    <w:rsid w:val="004E7A1A"/>
    <w:rsid w:val="004F088A"/>
    <w:rsid w:val="004F7D0F"/>
    <w:rsid w:val="00524787"/>
    <w:rsid w:val="00534B54"/>
    <w:rsid w:val="00547DF2"/>
    <w:rsid w:val="005503FD"/>
    <w:rsid w:val="0055264C"/>
    <w:rsid w:val="00554187"/>
    <w:rsid w:val="00560C50"/>
    <w:rsid w:val="00565270"/>
    <w:rsid w:val="0058017D"/>
    <w:rsid w:val="00587351"/>
    <w:rsid w:val="00593178"/>
    <w:rsid w:val="00594AA3"/>
    <w:rsid w:val="005B0A77"/>
    <w:rsid w:val="005D12A6"/>
    <w:rsid w:val="005E11C5"/>
    <w:rsid w:val="005E41B4"/>
    <w:rsid w:val="00603E46"/>
    <w:rsid w:val="0062308E"/>
    <w:rsid w:val="006249E8"/>
    <w:rsid w:val="00625D6B"/>
    <w:rsid w:val="006365E6"/>
    <w:rsid w:val="006718D8"/>
    <w:rsid w:val="0068784D"/>
    <w:rsid w:val="006A457F"/>
    <w:rsid w:val="006B493C"/>
    <w:rsid w:val="006C10B4"/>
    <w:rsid w:val="006E03C0"/>
    <w:rsid w:val="006F1950"/>
    <w:rsid w:val="007031B3"/>
    <w:rsid w:val="00723226"/>
    <w:rsid w:val="0072758B"/>
    <w:rsid w:val="00730B9A"/>
    <w:rsid w:val="00777836"/>
    <w:rsid w:val="00777D75"/>
    <w:rsid w:val="00780019"/>
    <w:rsid w:val="007A3AC4"/>
    <w:rsid w:val="007B75C6"/>
    <w:rsid w:val="007E45FA"/>
    <w:rsid w:val="008144AF"/>
    <w:rsid w:val="00823050"/>
    <w:rsid w:val="00826B09"/>
    <w:rsid w:val="00826F65"/>
    <w:rsid w:val="008345EF"/>
    <w:rsid w:val="0083581D"/>
    <w:rsid w:val="00853B0D"/>
    <w:rsid w:val="008761CF"/>
    <w:rsid w:val="00883961"/>
    <w:rsid w:val="008A1636"/>
    <w:rsid w:val="008A625D"/>
    <w:rsid w:val="008B6523"/>
    <w:rsid w:val="008C3D0E"/>
    <w:rsid w:val="008E3075"/>
    <w:rsid w:val="008E4D06"/>
    <w:rsid w:val="00910C8F"/>
    <w:rsid w:val="0091142F"/>
    <w:rsid w:val="00911874"/>
    <w:rsid w:val="0091590E"/>
    <w:rsid w:val="00942E25"/>
    <w:rsid w:val="009751AC"/>
    <w:rsid w:val="00980263"/>
    <w:rsid w:val="009926E0"/>
    <w:rsid w:val="009A474D"/>
    <w:rsid w:val="009B64AB"/>
    <w:rsid w:val="009B7B33"/>
    <w:rsid w:val="009C0BD5"/>
    <w:rsid w:val="009E4748"/>
    <w:rsid w:val="009E6CCD"/>
    <w:rsid w:val="00A0005B"/>
    <w:rsid w:val="00A04651"/>
    <w:rsid w:val="00A053B9"/>
    <w:rsid w:val="00A400F0"/>
    <w:rsid w:val="00A41A74"/>
    <w:rsid w:val="00A439B1"/>
    <w:rsid w:val="00A52B1D"/>
    <w:rsid w:val="00A61001"/>
    <w:rsid w:val="00A6713B"/>
    <w:rsid w:val="00A77D76"/>
    <w:rsid w:val="00A95F0F"/>
    <w:rsid w:val="00AA568F"/>
    <w:rsid w:val="00AB5A74"/>
    <w:rsid w:val="00AD7361"/>
    <w:rsid w:val="00AE1FCA"/>
    <w:rsid w:val="00AF3033"/>
    <w:rsid w:val="00B110F6"/>
    <w:rsid w:val="00B132E0"/>
    <w:rsid w:val="00B236AA"/>
    <w:rsid w:val="00B2776F"/>
    <w:rsid w:val="00B379F8"/>
    <w:rsid w:val="00B450CB"/>
    <w:rsid w:val="00B47953"/>
    <w:rsid w:val="00B6310D"/>
    <w:rsid w:val="00B6600D"/>
    <w:rsid w:val="00B67206"/>
    <w:rsid w:val="00B93E21"/>
    <w:rsid w:val="00B97DB1"/>
    <w:rsid w:val="00BC0F9B"/>
    <w:rsid w:val="00BE0164"/>
    <w:rsid w:val="00BE62DB"/>
    <w:rsid w:val="00BF0664"/>
    <w:rsid w:val="00C13ADE"/>
    <w:rsid w:val="00C417C3"/>
    <w:rsid w:val="00C5177E"/>
    <w:rsid w:val="00CC276F"/>
    <w:rsid w:val="00CC5A05"/>
    <w:rsid w:val="00CD40EC"/>
    <w:rsid w:val="00CF08D0"/>
    <w:rsid w:val="00D23EEC"/>
    <w:rsid w:val="00D274C2"/>
    <w:rsid w:val="00D3293F"/>
    <w:rsid w:val="00D35B7F"/>
    <w:rsid w:val="00D4235F"/>
    <w:rsid w:val="00D47037"/>
    <w:rsid w:val="00D50029"/>
    <w:rsid w:val="00D563F5"/>
    <w:rsid w:val="00D8152F"/>
    <w:rsid w:val="00D85580"/>
    <w:rsid w:val="00DA33F9"/>
    <w:rsid w:val="00DA5339"/>
    <w:rsid w:val="00DB7D1B"/>
    <w:rsid w:val="00DC0EE2"/>
    <w:rsid w:val="00DE1F34"/>
    <w:rsid w:val="00E101A1"/>
    <w:rsid w:val="00E14477"/>
    <w:rsid w:val="00E2260C"/>
    <w:rsid w:val="00E2341C"/>
    <w:rsid w:val="00E24017"/>
    <w:rsid w:val="00E457C2"/>
    <w:rsid w:val="00E50DA1"/>
    <w:rsid w:val="00E52DB3"/>
    <w:rsid w:val="00E7014A"/>
    <w:rsid w:val="00E761E6"/>
    <w:rsid w:val="00E93D6E"/>
    <w:rsid w:val="00EA6327"/>
    <w:rsid w:val="00EA637E"/>
    <w:rsid w:val="00ED2508"/>
    <w:rsid w:val="00ED7D5A"/>
    <w:rsid w:val="00EE1887"/>
    <w:rsid w:val="00EE5430"/>
    <w:rsid w:val="00EF6581"/>
    <w:rsid w:val="00F0181E"/>
    <w:rsid w:val="00F21019"/>
    <w:rsid w:val="00F221E8"/>
    <w:rsid w:val="00F2673E"/>
    <w:rsid w:val="00F530B4"/>
    <w:rsid w:val="00F66966"/>
    <w:rsid w:val="00F75E4E"/>
    <w:rsid w:val="00FA0CFB"/>
    <w:rsid w:val="00FB2CE4"/>
    <w:rsid w:val="00FC7FC2"/>
    <w:rsid w:val="00FE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D512E1"/>
  <w15:docId w15:val="{DF5B3A81-44E6-4969-B6B4-0AE0C2D79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7D1B"/>
    <w:pPr>
      <w:widowControl w:val="0"/>
      <w:wordWrap w:val="0"/>
      <w:autoSpaceDE w:val="0"/>
      <w:autoSpaceDN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53C7F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253C7F"/>
    <w:rPr>
      <w:color w:val="605E5C"/>
      <w:shd w:val="clear" w:color="auto" w:fill="E1DFDD"/>
    </w:rPr>
  </w:style>
  <w:style w:type="paragraph" w:customStyle="1" w:styleId="a4">
    <w:name w:val="바탕글"/>
    <w:basedOn w:val="a"/>
    <w:rsid w:val="00253C7F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  <w:lang w:val="en-US"/>
    </w:rPr>
  </w:style>
  <w:style w:type="paragraph" w:customStyle="1" w:styleId="a5">
    <w:name w:val="ㅁ(예)"/>
    <w:basedOn w:val="a"/>
    <w:rsid w:val="00253C7F"/>
    <w:pPr>
      <w:snapToGrid w:val="0"/>
      <w:spacing w:before="400" w:after="0" w:line="384" w:lineRule="auto"/>
      <w:ind w:left="1020" w:hanging="510"/>
      <w:textAlignment w:val="baseline"/>
    </w:pPr>
    <w:rPr>
      <w:rFonts w:ascii="한양신명조" w:eastAsia="굴림" w:hAnsi="굴림" w:cs="굴림"/>
      <w:b/>
      <w:bCs/>
      <w:color w:val="000000"/>
      <w:kern w:val="0"/>
      <w:sz w:val="34"/>
      <w:szCs w:val="34"/>
      <w:lang w:val="en-US"/>
    </w:rPr>
  </w:style>
  <w:style w:type="paragraph" w:customStyle="1" w:styleId="2">
    <w:name w:val="바탕글 사본2"/>
    <w:basedOn w:val="a"/>
    <w:rsid w:val="00253C7F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  <w:lang w:val="en-US"/>
    </w:rPr>
  </w:style>
  <w:style w:type="paragraph" w:styleId="a6">
    <w:name w:val="List Paragraph"/>
    <w:basedOn w:val="a"/>
    <w:uiPriority w:val="34"/>
    <w:qFormat/>
    <w:rsid w:val="006F1950"/>
    <w:pPr>
      <w:ind w:leftChars="400" w:left="800"/>
    </w:pPr>
  </w:style>
  <w:style w:type="table" w:styleId="a7">
    <w:name w:val="Table Grid"/>
    <w:basedOn w:val="a1"/>
    <w:uiPriority w:val="59"/>
    <w:rsid w:val="00730B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Char"/>
    <w:uiPriority w:val="99"/>
    <w:unhideWhenUsed/>
    <w:rsid w:val="00D4235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8"/>
    <w:uiPriority w:val="99"/>
    <w:rsid w:val="00D4235F"/>
    <w:rPr>
      <w:lang w:val="en-GB"/>
    </w:rPr>
  </w:style>
  <w:style w:type="paragraph" w:styleId="a9">
    <w:name w:val="footer"/>
    <w:basedOn w:val="a"/>
    <w:link w:val="Char0"/>
    <w:uiPriority w:val="99"/>
    <w:unhideWhenUsed/>
    <w:rsid w:val="00D4235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9"/>
    <w:uiPriority w:val="99"/>
    <w:rsid w:val="00D4235F"/>
    <w:rPr>
      <w:lang w:val="en-GB"/>
    </w:rPr>
  </w:style>
  <w:style w:type="paragraph" w:styleId="aa">
    <w:name w:val="Balloon Text"/>
    <w:basedOn w:val="a"/>
    <w:link w:val="Char1"/>
    <w:uiPriority w:val="99"/>
    <w:semiHidden/>
    <w:unhideWhenUsed/>
    <w:rsid w:val="00CC276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a"/>
    <w:uiPriority w:val="99"/>
    <w:semiHidden/>
    <w:rsid w:val="00CC276F"/>
    <w:rPr>
      <w:rFonts w:asciiTheme="majorHAnsi" w:eastAsiaTheme="majorEastAsia" w:hAnsiTheme="majorHAnsi" w:cstheme="majorBid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0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B5A94-9AEF-46A3-A455-484FC68F6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의연</dc:creator>
  <cp:keywords/>
  <dc:description/>
  <cp:lastModifiedBy>정의연</cp:lastModifiedBy>
  <cp:revision>190</cp:revision>
  <dcterms:created xsi:type="dcterms:W3CDTF">2021-03-19T08:47:00Z</dcterms:created>
  <dcterms:modified xsi:type="dcterms:W3CDTF">2021-05-06T06:29:00Z</dcterms:modified>
</cp:coreProperties>
</file>